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79CA56" w14:textId="3EEF3587" w:rsidR="00391842" w:rsidRPr="00B973BF" w:rsidRDefault="00391842" w:rsidP="00391842">
      <w:pPr>
        <w:spacing w:after="0" w:line="240" w:lineRule="auto"/>
        <w:rPr>
          <w:rFonts w:ascii="Times New Roman" w:hAnsi="Times New Roman"/>
          <w:b/>
        </w:rPr>
      </w:pPr>
      <w:bookmarkStart w:id="0" w:name="horario"/>
      <w:bookmarkEnd w:id="0"/>
      <w:r w:rsidRPr="00B973BF">
        <w:rPr>
          <w:rFonts w:ascii="Times New Roman" w:hAnsi="Times New Roman"/>
          <w:b/>
        </w:rPr>
        <w:t>ANEXO II. DECLARAÇÃO DE VÍNCULO COM MEMBRO DA COMISSÃO DE SELEÇÃO</w:t>
      </w:r>
    </w:p>
    <w:p w14:paraId="29541591" w14:textId="77777777" w:rsidR="00391842" w:rsidRPr="00B973BF" w:rsidRDefault="00391842" w:rsidP="00391842">
      <w:pPr>
        <w:pStyle w:val="Corpodetexto"/>
        <w:spacing w:line="360" w:lineRule="auto"/>
        <w:ind w:firstLine="1418"/>
        <w:jc w:val="both"/>
        <w:rPr>
          <w:b/>
          <w:bCs/>
          <w:sz w:val="16"/>
          <w:szCs w:val="16"/>
          <w:lang w:val="pt-BR"/>
        </w:rPr>
      </w:pPr>
    </w:p>
    <w:p w14:paraId="19CC2ABA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PT"/>
        </w:rPr>
      </w:pPr>
      <w:r w:rsidRPr="00B973BF">
        <w:rPr>
          <w:bCs/>
          <w:sz w:val="22"/>
          <w:szCs w:val="22"/>
          <w:lang w:val="pt-BR"/>
        </w:rPr>
        <w:t xml:space="preserve">Declaro, para fins de inscrição no Processo Seletivo do Programa de Pós-Graduação Profissional em Engenharia de Produção da UFSCar, que, conforme indicado no quadro abaixo, </w:t>
      </w:r>
      <w:r w:rsidRPr="00B973BF">
        <w:rPr>
          <w:bCs/>
          <w:sz w:val="22"/>
          <w:szCs w:val="22"/>
          <w:lang w:val="pt-PT"/>
        </w:rPr>
        <w:t>possuo ou não relações ou vínculos que possam interferir no resultado da avaliação do processo seletivo, caso sejam indicados para compor a Comissão de Seleção, de acordo com os critérios estabelecidos no Item 4.3 do Edital.</w:t>
      </w:r>
    </w:p>
    <w:p w14:paraId="488FED3F" w14:textId="77777777" w:rsidR="00391842" w:rsidRPr="00B973BF" w:rsidRDefault="00391842" w:rsidP="00391842">
      <w:pPr>
        <w:pStyle w:val="Corpodetexto"/>
        <w:jc w:val="both"/>
        <w:rPr>
          <w:bCs/>
          <w:sz w:val="16"/>
          <w:szCs w:val="16"/>
          <w:lang w:val="pt-PT"/>
        </w:rPr>
      </w:pPr>
    </w:p>
    <w:p w14:paraId="548D7542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  <w:r w:rsidRPr="00B973BF">
        <w:rPr>
          <w:bCs/>
          <w:sz w:val="22"/>
          <w:szCs w:val="22"/>
          <w:lang w:val="pt-PT"/>
        </w:rPr>
        <w:t xml:space="preserve">Tenho ciência de que </w:t>
      </w:r>
      <w:r w:rsidRPr="00B973BF">
        <w:rPr>
          <w:b/>
          <w:bCs/>
          <w:sz w:val="22"/>
          <w:szCs w:val="22"/>
          <w:u w:val="single"/>
          <w:lang w:val="pt-PT"/>
        </w:rPr>
        <w:t>p</w:t>
      </w:r>
      <w:r w:rsidRPr="00B973BF">
        <w:rPr>
          <w:b/>
          <w:bCs/>
          <w:sz w:val="22"/>
          <w:szCs w:val="22"/>
          <w:u w:val="single"/>
          <w:lang w:val="pt-BR"/>
        </w:rPr>
        <w:t>ara cada docente</w:t>
      </w:r>
      <w:r w:rsidRPr="00B973BF">
        <w:rPr>
          <w:bCs/>
          <w:sz w:val="22"/>
          <w:szCs w:val="22"/>
          <w:lang w:val="pt-BR"/>
        </w:rPr>
        <w:t xml:space="preserve"> é obrigatório assinar se há ou não vínculo e, caso houver, explicitar qual o vínculo, de acordo com o Item 4.3 do Edital. O não cumprimento desta normativa eliminará a possibilidade de impugnação de docentes na participação da Comissão de Seleção pelo candidato.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3969"/>
        <w:gridCol w:w="567"/>
        <w:gridCol w:w="567"/>
        <w:gridCol w:w="3685"/>
      </w:tblGrid>
      <w:tr w:rsidR="00391842" w:rsidRPr="00B973BF" w14:paraId="5E276C0B" w14:textId="77777777" w:rsidTr="004560C0">
        <w:trPr>
          <w:trHeight w:val="765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D849FB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.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9AF65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Docente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8CDA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Marque com ‘X’ a situação de vínculo para </w:t>
            </w: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u w:val="single"/>
                <w:lang w:eastAsia="pt-BR"/>
              </w:rPr>
              <w:t>cada um</w:t>
            </w: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dos docentes e, caso houver, especifique.</w:t>
            </w:r>
          </w:p>
        </w:tc>
      </w:tr>
      <w:tr w:rsidR="00391842" w:rsidRPr="00B973BF" w14:paraId="37D39C06" w14:textId="77777777" w:rsidTr="004560C0">
        <w:trPr>
          <w:trHeight w:val="300"/>
        </w:trPr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68C80D" w14:textId="77777777" w:rsidR="00391842" w:rsidRPr="00B973BF" w:rsidRDefault="00391842" w:rsidP="004560C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39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CF5D56" w14:textId="77777777" w:rsidR="00391842" w:rsidRPr="00B973BF" w:rsidRDefault="00391842" w:rsidP="004560C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3C7214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Nã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F127D4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im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91E38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e sim, qual?</w:t>
            </w:r>
          </w:p>
        </w:tc>
      </w:tr>
      <w:tr w:rsidR="00391842" w:rsidRPr="00B973BF" w14:paraId="2BDA824E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5591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8E35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a. Dra. Andrea Lago da Silv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A677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FFC6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2A96C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14AAF1C0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C5BDA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09AF45" w14:textId="3BFA57BA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</w:t>
            </w:r>
            <w:r w:rsidR="00CF6978"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a.</w:t>
            </w: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Dr</w:t>
            </w:r>
            <w:r w:rsidR="00CF6978"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a.</w:t>
            </w: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Fabiane Letícia Lizarelli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95D0C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77D6B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74CB6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45557893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91E59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E4719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Gilberto Miller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Devós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Gang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A733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28C06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29EDF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654D37A0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FF75A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pt-BR"/>
              </w:rPr>
              <w:t>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55122DE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Glauco Henrique de Sousa Mende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B37618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C62938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8338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690492A6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BEBCF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2599E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Hildo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Meirelles de Souza Fil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4A7B6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2DC7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18C6B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346E7D67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7AE9D4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697010" w14:textId="6A344526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</w:t>
            </w:r>
            <w:r w:rsidR="00CF6978"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a.</w:t>
            </w: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Dr</w:t>
            </w:r>
            <w:r w:rsidR="00CF6978"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a.</w:t>
            </w: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Ivete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Delai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FCEE01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436E2F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E6E86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</w:tr>
      <w:tr w:rsidR="00391842" w:rsidRPr="00B973BF" w14:paraId="4773EEC2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DA4EC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CB6AC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a. Dra. Juliana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Keiko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Sagawa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89C28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B82CD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5A4E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0167BC50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B753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EBEE81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Júlio Cesar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Donadon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29C7EB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E7625B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B50AB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5ED2A68E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E949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4D0C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Manoel Fernando Martin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974D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38459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9111F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27BD6B5B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4C7CB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584361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Mário Otávio Batalh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1DB91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53049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E50A01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59B8B448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C553C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E9ABD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Mário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Sacomano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Net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32A7C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1D17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E2E07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23AF5F17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E9240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417A2F2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Moacir Godinho Fil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D2CA32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A3C76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2612E2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624144DD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FB9EB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2791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Murís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Lage Junio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6AC3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85DF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AA7B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53382579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FBB842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FD8C458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Pedro Augusto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Munari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Junio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F1544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3B5912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D4FE9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239B7344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27065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9992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Pedro Carlos Opri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66FCD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C564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076D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52DB15DD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A1BFC9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4751D1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Reinaldo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Morabito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Net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1AA9ED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F5AB4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B7EBBA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1B7B7187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2A138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FA454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. Dr. Roberto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Antonio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Martin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0133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D0F2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A0DA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6ABFA33D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BF0D0D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6490B9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Prof. Dr. Roberto Fernandes Tavares Net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1103B6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C85CA6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9705A1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391842" w:rsidRPr="00B973BF" w14:paraId="480890D0" w14:textId="77777777" w:rsidTr="004560C0">
        <w:trPr>
          <w:trHeight w:val="300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64C60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CEA53" w14:textId="77777777" w:rsidR="00391842" w:rsidRPr="00B973BF" w:rsidRDefault="00391842" w:rsidP="004560C0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Profa. Dra. Rosane Lúcia </w:t>
            </w:r>
            <w:proofErr w:type="spellStart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Chicarelli</w:t>
            </w:r>
            <w:proofErr w:type="spellEnd"/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 xml:space="preserve"> Alcântar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637C2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603DE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F0ED3" w14:textId="77777777" w:rsidR="00391842" w:rsidRPr="00B973BF" w:rsidRDefault="00391842" w:rsidP="004560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</w:pPr>
            <w:r w:rsidRPr="00B973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</w:tbl>
    <w:p w14:paraId="0BA86571" w14:textId="77777777" w:rsidR="00391842" w:rsidRPr="00B973BF" w:rsidRDefault="00391842" w:rsidP="00391842">
      <w:pPr>
        <w:pStyle w:val="Corpodetexto"/>
        <w:jc w:val="both"/>
        <w:rPr>
          <w:b/>
          <w:bCs/>
          <w:sz w:val="16"/>
          <w:szCs w:val="16"/>
          <w:lang w:val="pt-BR"/>
        </w:rPr>
      </w:pPr>
    </w:p>
    <w:p w14:paraId="5648466A" w14:textId="77777777" w:rsidR="00391842" w:rsidRPr="00B973BF" w:rsidRDefault="00391842" w:rsidP="00391842">
      <w:pPr>
        <w:pStyle w:val="Corpodetexto"/>
        <w:jc w:val="both"/>
        <w:rPr>
          <w:b/>
          <w:bCs/>
          <w:sz w:val="16"/>
          <w:szCs w:val="16"/>
          <w:lang w:val="pt-BR"/>
        </w:rPr>
      </w:pPr>
    </w:p>
    <w:p w14:paraId="2DC22A59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  <w:r w:rsidRPr="00B973BF">
        <w:rPr>
          <w:bCs/>
          <w:sz w:val="22"/>
          <w:szCs w:val="22"/>
          <w:lang w:val="pt-BR"/>
        </w:rPr>
        <w:t>Nome do candidato: ___________________________________________________________________</w:t>
      </w:r>
    </w:p>
    <w:p w14:paraId="0CDF6A02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</w:p>
    <w:p w14:paraId="71F281C0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</w:p>
    <w:p w14:paraId="7F689756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</w:p>
    <w:p w14:paraId="6A82B05B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  <w:r w:rsidRPr="00B973BF">
        <w:rPr>
          <w:bCs/>
          <w:sz w:val="22"/>
          <w:szCs w:val="22"/>
          <w:lang w:val="pt-BR"/>
        </w:rPr>
        <w:t xml:space="preserve">   São Carlos, ____ / ____ / 2020     ________________________________________________</w:t>
      </w:r>
    </w:p>
    <w:p w14:paraId="32B4857A" w14:textId="77777777" w:rsidR="00391842" w:rsidRPr="00B973BF" w:rsidRDefault="00391842" w:rsidP="00391842">
      <w:pPr>
        <w:pStyle w:val="Corpodetexto"/>
        <w:jc w:val="both"/>
        <w:rPr>
          <w:bCs/>
          <w:sz w:val="22"/>
          <w:szCs w:val="22"/>
          <w:lang w:val="pt-BR"/>
        </w:rPr>
      </w:pPr>
      <w:r w:rsidRPr="00B973BF">
        <w:rPr>
          <w:bCs/>
          <w:sz w:val="22"/>
          <w:szCs w:val="22"/>
          <w:lang w:val="pt-BR"/>
        </w:rPr>
        <w:t xml:space="preserve">                                                                                               Nome e Assinatura do candidato</w:t>
      </w:r>
    </w:p>
    <w:p w14:paraId="52715ACF" w14:textId="390B2D90" w:rsidR="00391842" w:rsidRPr="00B973BF" w:rsidRDefault="00391842" w:rsidP="00391842">
      <w:pPr>
        <w:rPr>
          <w:rFonts w:ascii="Times New Roman" w:eastAsia="Times New Roman" w:hAnsi="Times New Roman"/>
          <w:bCs/>
          <w:lang w:eastAsia="pt-BR"/>
        </w:rPr>
      </w:pPr>
    </w:p>
    <w:sectPr w:rsidR="00391842" w:rsidRPr="00B973BF" w:rsidSect="00B75C10">
      <w:footerReference w:type="default" r:id="rId8"/>
      <w:headerReference w:type="first" r:id="rId9"/>
      <w:pgSz w:w="11906" w:h="16838"/>
      <w:pgMar w:top="1417" w:right="1335" w:bottom="1417" w:left="1334" w:header="709" w:footer="1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105FC" w14:textId="77777777" w:rsidR="005851A9" w:rsidRDefault="005851A9">
      <w:pPr>
        <w:spacing w:after="0" w:line="240" w:lineRule="auto"/>
      </w:pPr>
      <w:r>
        <w:separator/>
      </w:r>
    </w:p>
  </w:endnote>
  <w:endnote w:type="continuationSeparator" w:id="0">
    <w:p w14:paraId="6AF4063E" w14:textId="77777777" w:rsidR="005851A9" w:rsidRDefault="00585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B7813" w14:textId="77777777" w:rsidR="00913B2D" w:rsidRPr="00722808" w:rsidRDefault="00913B2D" w:rsidP="003A5B43">
    <w:pPr>
      <w:pStyle w:val="Rodap"/>
      <w:jc w:val="right"/>
      <w:rPr>
        <w:rFonts w:ascii="Times New Roman" w:hAnsi="Times New Roman"/>
      </w:rPr>
    </w:pPr>
    <w:r w:rsidRPr="00722808">
      <w:rPr>
        <w:rFonts w:ascii="Times New Roman" w:hAnsi="Times New Roman"/>
      </w:rPr>
      <w:fldChar w:fldCharType="begin"/>
    </w:r>
    <w:r w:rsidRPr="00722808">
      <w:rPr>
        <w:rFonts w:ascii="Times New Roman" w:hAnsi="Times New Roman"/>
      </w:rPr>
      <w:instrText xml:space="preserve"> PAGE   \* MERGEFORMAT </w:instrText>
    </w:r>
    <w:r w:rsidRPr="00722808">
      <w:rPr>
        <w:rFonts w:ascii="Times New Roman" w:hAnsi="Times New Roman"/>
      </w:rPr>
      <w:fldChar w:fldCharType="separate"/>
    </w:r>
    <w:r w:rsidR="00C71361">
      <w:rPr>
        <w:rFonts w:ascii="Times New Roman" w:hAnsi="Times New Roman"/>
        <w:noProof/>
      </w:rPr>
      <w:t>11</w:t>
    </w:r>
    <w:r w:rsidRPr="00722808">
      <w:rPr>
        <w:rFonts w:ascii="Times New Roman" w:hAnsi="Times New Roman"/>
      </w:rPr>
      <w:fldChar w:fldCharType="end"/>
    </w:r>
  </w:p>
  <w:p w14:paraId="6F15A137" w14:textId="77777777" w:rsidR="00913B2D" w:rsidRDefault="00913B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4333A" w14:textId="77777777" w:rsidR="005851A9" w:rsidRDefault="005851A9">
      <w:pPr>
        <w:spacing w:after="0" w:line="240" w:lineRule="auto"/>
      </w:pPr>
      <w:r>
        <w:separator/>
      </w:r>
    </w:p>
  </w:footnote>
  <w:footnote w:type="continuationSeparator" w:id="0">
    <w:p w14:paraId="64DE31CC" w14:textId="77777777" w:rsidR="005851A9" w:rsidRDefault="005851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389"/>
    </w:tblGrid>
    <w:tr w:rsidR="00913B2D" w14:paraId="20372ED4" w14:textId="77777777" w:rsidTr="005C21D2">
      <w:tc>
        <w:tcPr>
          <w:tcW w:w="1838" w:type="dxa"/>
          <w:vAlign w:val="center"/>
        </w:tcPr>
        <w:p w14:paraId="6BDF49A8" w14:textId="43CDAFB5" w:rsidR="00913B2D" w:rsidRDefault="00913B2D" w:rsidP="005C21D2">
          <w:pPr>
            <w:kinsoku w:val="0"/>
            <w:overflowPunct w:val="0"/>
            <w:spacing w:before="5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noProof/>
              <w:sz w:val="16"/>
              <w:szCs w:val="16"/>
            </w:rPr>
            <w:drawing>
              <wp:inline distT="0" distB="0" distL="0" distR="0" wp14:anchorId="44DA9283" wp14:editId="60B3DB4C">
                <wp:extent cx="946113" cy="689945"/>
                <wp:effectExtent l="0" t="0" r="6985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-ufsca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9203" cy="6994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89" w:type="dxa"/>
          <w:vAlign w:val="center"/>
        </w:tcPr>
        <w:p w14:paraId="1603335A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b/>
              <w:bCs/>
              <w:sz w:val="16"/>
              <w:szCs w:val="16"/>
            </w:rPr>
            <w:t>UNIVERSIDADE FEDERAL DE SÃO CARLOS</w:t>
          </w:r>
        </w:p>
        <w:p w14:paraId="02CF6AA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sz w:val="16"/>
              <w:szCs w:val="16"/>
            </w:rPr>
          </w:pPr>
          <w:r w:rsidRPr="005C21D2">
            <w:rPr>
              <w:rFonts w:ascii="Arial" w:hAnsi="Arial" w:cs="Arial"/>
              <w:sz w:val="16"/>
              <w:szCs w:val="16"/>
            </w:rPr>
            <w:t>CENTRO DE CIÊNCIAS EXATAS E DE TECNOLOGIA (CCET)</w:t>
          </w:r>
        </w:p>
        <w:p w14:paraId="4A0A11B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Programa de Pós-Graduação Profissional em Engenharia de Produção</w:t>
          </w:r>
        </w:p>
        <w:p w14:paraId="54E703D4" w14:textId="1035644A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w w:val="105"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Rod. Washington </w:t>
          </w:r>
          <w:proofErr w:type="spellStart"/>
          <w:r w:rsidRPr="00E940D8">
            <w:rPr>
              <w:rFonts w:ascii="Arial" w:hAnsi="Arial" w:cs="Arial"/>
              <w:w w:val="105"/>
              <w:sz w:val="16"/>
              <w:szCs w:val="16"/>
            </w:rPr>
            <w:t>Luis</w:t>
          </w:r>
          <w:proofErr w:type="spellEnd"/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, KM 235 – CEP: 13.565-905 – São Carlos – SP </w:t>
          </w:r>
          <w:r>
            <w:rPr>
              <w:rFonts w:ascii="Arial" w:hAnsi="Arial" w:cs="Arial"/>
              <w:w w:val="105"/>
              <w:sz w:val="16"/>
              <w:szCs w:val="16"/>
            </w:rPr>
            <w:t>–</w:t>
          </w: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 Brasil</w:t>
          </w:r>
        </w:p>
        <w:p w14:paraId="7019935C" w14:textId="6EF0E2ED" w:rsidR="00913B2D" w:rsidRPr="005C21D2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Fone: (16) 3351-8239 </w:t>
          </w:r>
          <w:r>
            <w:rPr>
              <w:rFonts w:ascii="Arial" w:hAnsi="Arial" w:cs="Arial"/>
              <w:w w:val="105"/>
              <w:sz w:val="16"/>
              <w:szCs w:val="16"/>
            </w:rPr>
            <w:tab/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-mail: ppg</w:t>
          </w:r>
          <w:r>
            <w:rPr>
              <w:rFonts w:ascii="Arial" w:hAnsi="Arial" w:cs="Arial"/>
              <w:b/>
              <w:w w:val="105"/>
              <w:sz w:val="16"/>
              <w:szCs w:val="16"/>
            </w:rPr>
            <w:t>p</w:t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p@dep.ufscar.br</w:t>
          </w:r>
        </w:p>
      </w:tc>
    </w:tr>
  </w:tbl>
  <w:p w14:paraId="37274548" w14:textId="7EF53954" w:rsidR="00913B2D" w:rsidRPr="00B75C10" w:rsidRDefault="00913B2D" w:rsidP="005C21D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00C0C"/>
    <w:multiLevelType w:val="hybridMultilevel"/>
    <w:tmpl w:val="7A94FA2C"/>
    <w:lvl w:ilvl="0" w:tplc="0416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160019">
      <w:start w:val="1"/>
      <w:numFmt w:val="lowerLetter"/>
      <w:lvlText w:val="%2."/>
      <w:lvlJc w:val="left"/>
      <w:pPr>
        <w:ind w:left="2232" w:hanging="360"/>
      </w:pPr>
    </w:lvl>
    <w:lvl w:ilvl="2" w:tplc="0416001B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7BE4020"/>
    <w:multiLevelType w:val="multilevel"/>
    <w:tmpl w:val="A24EF15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Times New Roman" w:hAnsi="Times New Roman"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2" w15:restartNumberingAfterBreak="0">
    <w:nsid w:val="154F19BC"/>
    <w:multiLevelType w:val="hybridMultilevel"/>
    <w:tmpl w:val="0C2C3600"/>
    <w:lvl w:ilvl="0" w:tplc="04160003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" w15:restartNumberingAfterBreak="0">
    <w:nsid w:val="16835AD8"/>
    <w:multiLevelType w:val="hybridMultilevel"/>
    <w:tmpl w:val="D1AC6FBC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37AE6"/>
    <w:multiLevelType w:val="multilevel"/>
    <w:tmpl w:val="422AACB0"/>
    <w:lvl w:ilvl="0">
      <w:start w:val="10"/>
      <w:numFmt w:val="decimal"/>
      <w:lvlText w:val="%1"/>
      <w:lvlJc w:val="left"/>
      <w:pPr>
        <w:ind w:left="552" w:hanging="55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1BA77D07"/>
    <w:multiLevelType w:val="multilevel"/>
    <w:tmpl w:val="796CC1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2489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F982F1E"/>
    <w:multiLevelType w:val="hybridMultilevel"/>
    <w:tmpl w:val="8B526014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1D92AA2"/>
    <w:multiLevelType w:val="hybridMultilevel"/>
    <w:tmpl w:val="74E62F3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593CB3"/>
    <w:multiLevelType w:val="multilevel"/>
    <w:tmpl w:val="CDEEBE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1AD5B25"/>
    <w:multiLevelType w:val="hybridMultilevel"/>
    <w:tmpl w:val="D2D4B88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9D062E"/>
    <w:multiLevelType w:val="hybridMultilevel"/>
    <w:tmpl w:val="C27E073E"/>
    <w:lvl w:ilvl="0" w:tplc="0416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575B0D9A"/>
    <w:multiLevelType w:val="hybridMultilevel"/>
    <w:tmpl w:val="FE7EDBD0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8BB45FC"/>
    <w:multiLevelType w:val="hybridMultilevel"/>
    <w:tmpl w:val="17E4C53C"/>
    <w:lvl w:ilvl="0" w:tplc="0416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13" w15:restartNumberingAfterBreak="0">
    <w:nsid w:val="6120609B"/>
    <w:multiLevelType w:val="hybridMultilevel"/>
    <w:tmpl w:val="9E48D6E2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614565C4"/>
    <w:multiLevelType w:val="multilevel"/>
    <w:tmpl w:val="C632FC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54C53A6"/>
    <w:multiLevelType w:val="hybridMultilevel"/>
    <w:tmpl w:val="7FD825DE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67F445CF"/>
    <w:multiLevelType w:val="hybridMultilevel"/>
    <w:tmpl w:val="D714A668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9D307AD"/>
    <w:multiLevelType w:val="hybridMultilevel"/>
    <w:tmpl w:val="5A54DBEA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A57A8A"/>
    <w:multiLevelType w:val="hybridMultilevel"/>
    <w:tmpl w:val="915E3D04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354BAE"/>
    <w:multiLevelType w:val="multilevel"/>
    <w:tmpl w:val="430C85A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0" w15:restartNumberingAfterBreak="0">
    <w:nsid w:val="762C3676"/>
    <w:multiLevelType w:val="hybridMultilevel"/>
    <w:tmpl w:val="13D8CDD0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DA4C32"/>
    <w:multiLevelType w:val="hybridMultilevel"/>
    <w:tmpl w:val="BB4E552A"/>
    <w:lvl w:ilvl="0" w:tplc="0416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32" w:hanging="360"/>
      </w:pPr>
    </w:lvl>
    <w:lvl w:ilvl="2" w:tplc="0416001B" w:tentative="1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79766F16"/>
    <w:multiLevelType w:val="hybridMultilevel"/>
    <w:tmpl w:val="FA34572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A61755"/>
    <w:multiLevelType w:val="multilevel"/>
    <w:tmpl w:val="784A4B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EC81413"/>
    <w:multiLevelType w:val="multilevel"/>
    <w:tmpl w:val="9FA047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16"/>
  </w:num>
  <w:num w:numId="5">
    <w:abstractNumId w:val="10"/>
  </w:num>
  <w:num w:numId="6">
    <w:abstractNumId w:val="21"/>
  </w:num>
  <w:num w:numId="7">
    <w:abstractNumId w:val="6"/>
  </w:num>
  <w:num w:numId="8">
    <w:abstractNumId w:val="15"/>
  </w:num>
  <w:num w:numId="9">
    <w:abstractNumId w:val="11"/>
  </w:num>
  <w:num w:numId="10">
    <w:abstractNumId w:val="12"/>
  </w:num>
  <w:num w:numId="11">
    <w:abstractNumId w:val="8"/>
  </w:num>
  <w:num w:numId="12">
    <w:abstractNumId w:val="2"/>
  </w:num>
  <w:num w:numId="13">
    <w:abstractNumId w:val="9"/>
  </w:num>
  <w:num w:numId="14">
    <w:abstractNumId w:val="18"/>
  </w:num>
  <w:num w:numId="15">
    <w:abstractNumId w:val="22"/>
  </w:num>
  <w:num w:numId="16">
    <w:abstractNumId w:val="3"/>
  </w:num>
  <w:num w:numId="17">
    <w:abstractNumId w:val="17"/>
  </w:num>
  <w:num w:numId="18">
    <w:abstractNumId w:val="20"/>
  </w:num>
  <w:num w:numId="19">
    <w:abstractNumId w:val="7"/>
  </w:num>
  <w:num w:numId="20">
    <w:abstractNumId w:val="23"/>
  </w:num>
  <w:num w:numId="21">
    <w:abstractNumId w:val="4"/>
  </w:num>
  <w:num w:numId="22">
    <w:abstractNumId w:val="14"/>
  </w:num>
  <w:num w:numId="23">
    <w:abstractNumId w:val="1"/>
  </w:num>
  <w:num w:numId="24">
    <w:abstractNumId w:val="19"/>
  </w:num>
  <w:num w:numId="25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awNDU2B5LmBko6SsGpxcWZ+XkgBRa1ANNbNjssAAAA"/>
  </w:docVars>
  <w:rsids>
    <w:rsidRoot w:val="00D34FC4"/>
    <w:rsid w:val="00005582"/>
    <w:rsid w:val="000114AA"/>
    <w:rsid w:val="00013EB8"/>
    <w:rsid w:val="00020725"/>
    <w:rsid w:val="00025693"/>
    <w:rsid w:val="00027107"/>
    <w:rsid w:val="000279BE"/>
    <w:rsid w:val="000310E7"/>
    <w:rsid w:val="00035E0D"/>
    <w:rsid w:val="00036FB7"/>
    <w:rsid w:val="00037029"/>
    <w:rsid w:val="000412A8"/>
    <w:rsid w:val="00041418"/>
    <w:rsid w:val="00042830"/>
    <w:rsid w:val="0004667B"/>
    <w:rsid w:val="00052905"/>
    <w:rsid w:val="00052D62"/>
    <w:rsid w:val="00053032"/>
    <w:rsid w:val="000632A1"/>
    <w:rsid w:val="00065751"/>
    <w:rsid w:val="00074B3A"/>
    <w:rsid w:val="000762C8"/>
    <w:rsid w:val="00080808"/>
    <w:rsid w:val="00083346"/>
    <w:rsid w:val="00083A15"/>
    <w:rsid w:val="00084020"/>
    <w:rsid w:val="00084440"/>
    <w:rsid w:val="00085F01"/>
    <w:rsid w:val="00091C33"/>
    <w:rsid w:val="00093A4C"/>
    <w:rsid w:val="000A1113"/>
    <w:rsid w:val="000A2FFD"/>
    <w:rsid w:val="000B1A61"/>
    <w:rsid w:val="000B2DAD"/>
    <w:rsid w:val="000B3E56"/>
    <w:rsid w:val="000B4B34"/>
    <w:rsid w:val="000B5414"/>
    <w:rsid w:val="000B573C"/>
    <w:rsid w:val="000C0E2D"/>
    <w:rsid w:val="000C2C4D"/>
    <w:rsid w:val="000C7536"/>
    <w:rsid w:val="000C7F8E"/>
    <w:rsid w:val="000D047B"/>
    <w:rsid w:val="000D3664"/>
    <w:rsid w:val="000D3818"/>
    <w:rsid w:val="000D4AF5"/>
    <w:rsid w:val="000E0993"/>
    <w:rsid w:val="000E33FB"/>
    <w:rsid w:val="000E41B0"/>
    <w:rsid w:val="000E7770"/>
    <w:rsid w:val="000F1AA3"/>
    <w:rsid w:val="000F1C06"/>
    <w:rsid w:val="000F2EB2"/>
    <w:rsid w:val="000F30E5"/>
    <w:rsid w:val="000F362E"/>
    <w:rsid w:val="000F403C"/>
    <w:rsid w:val="000F7428"/>
    <w:rsid w:val="000F774F"/>
    <w:rsid w:val="0010276D"/>
    <w:rsid w:val="001027C9"/>
    <w:rsid w:val="00102946"/>
    <w:rsid w:val="00105872"/>
    <w:rsid w:val="00110672"/>
    <w:rsid w:val="00114D71"/>
    <w:rsid w:val="0011707F"/>
    <w:rsid w:val="0012077E"/>
    <w:rsid w:val="00122DAE"/>
    <w:rsid w:val="00127ADE"/>
    <w:rsid w:val="001314BF"/>
    <w:rsid w:val="0013524E"/>
    <w:rsid w:val="00135B68"/>
    <w:rsid w:val="00142C67"/>
    <w:rsid w:val="00144D45"/>
    <w:rsid w:val="00144E2E"/>
    <w:rsid w:val="0014738B"/>
    <w:rsid w:val="001529C5"/>
    <w:rsid w:val="00152F06"/>
    <w:rsid w:val="00156254"/>
    <w:rsid w:val="001568F4"/>
    <w:rsid w:val="00165817"/>
    <w:rsid w:val="00166919"/>
    <w:rsid w:val="00173602"/>
    <w:rsid w:val="00181704"/>
    <w:rsid w:val="0018226C"/>
    <w:rsid w:val="00184774"/>
    <w:rsid w:val="001904F0"/>
    <w:rsid w:val="001925B3"/>
    <w:rsid w:val="00192AE9"/>
    <w:rsid w:val="001937ED"/>
    <w:rsid w:val="00195648"/>
    <w:rsid w:val="001958B0"/>
    <w:rsid w:val="001978D0"/>
    <w:rsid w:val="001A1A84"/>
    <w:rsid w:val="001A1F5D"/>
    <w:rsid w:val="001A3531"/>
    <w:rsid w:val="001A6917"/>
    <w:rsid w:val="001A7AB8"/>
    <w:rsid w:val="001B256D"/>
    <w:rsid w:val="001B7334"/>
    <w:rsid w:val="001B7847"/>
    <w:rsid w:val="001C2647"/>
    <w:rsid w:val="001C7AD0"/>
    <w:rsid w:val="001C7B6F"/>
    <w:rsid w:val="001D0C4C"/>
    <w:rsid w:val="001D1D2C"/>
    <w:rsid w:val="001E08C6"/>
    <w:rsid w:val="001E420B"/>
    <w:rsid w:val="001E58CB"/>
    <w:rsid w:val="001F25A5"/>
    <w:rsid w:val="001F44B9"/>
    <w:rsid w:val="001F4B39"/>
    <w:rsid w:val="001F7BF7"/>
    <w:rsid w:val="00205370"/>
    <w:rsid w:val="00212205"/>
    <w:rsid w:val="00216254"/>
    <w:rsid w:val="00216C64"/>
    <w:rsid w:val="002220B6"/>
    <w:rsid w:val="0022296F"/>
    <w:rsid w:val="002235A4"/>
    <w:rsid w:val="00225637"/>
    <w:rsid w:val="0023034C"/>
    <w:rsid w:val="00231259"/>
    <w:rsid w:val="0023483C"/>
    <w:rsid w:val="00237495"/>
    <w:rsid w:val="00241B0B"/>
    <w:rsid w:val="00241DF2"/>
    <w:rsid w:val="00243CFF"/>
    <w:rsid w:val="00243E31"/>
    <w:rsid w:val="00246BB9"/>
    <w:rsid w:val="00247680"/>
    <w:rsid w:val="00250B98"/>
    <w:rsid w:val="00252022"/>
    <w:rsid w:val="00254877"/>
    <w:rsid w:val="00264F3D"/>
    <w:rsid w:val="002667DB"/>
    <w:rsid w:val="002668C1"/>
    <w:rsid w:val="00267917"/>
    <w:rsid w:val="00270CB8"/>
    <w:rsid w:val="002710AA"/>
    <w:rsid w:val="00273F91"/>
    <w:rsid w:val="0027494B"/>
    <w:rsid w:val="0028014A"/>
    <w:rsid w:val="0028177F"/>
    <w:rsid w:val="002831ED"/>
    <w:rsid w:val="00284512"/>
    <w:rsid w:val="00285727"/>
    <w:rsid w:val="002860A4"/>
    <w:rsid w:val="00295755"/>
    <w:rsid w:val="002A4FA2"/>
    <w:rsid w:val="002A59FF"/>
    <w:rsid w:val="002B2AC3"/>
    <w:rsid w:val="002B6448"/>
    <w:rsid w:val="002C3A4E"/>
    <w:rsid w:val="002C5C69"/>
    <w:rsid w:val="002C6C66"/>
    <w:rsid w:val="002C745B"/>
    <w:rsid w:val="002D2962"/>
    <w:rsid w:val="002E0D14"/>
    <w:rsid w:val="002E0F4B"/>
    <w:rsid w:val="002E1CCF"/>
    <w:rsid w:val="002E6B2D"/>
    <w:rsid w:val="002E796D"/>
    <w:rsid w:val="002E7E51"/>
    <w:rsid w:val="002F1B7B"/>
    <w:rsid w:val="002F1D76"/>
    <w:rsid w:val="002F2307"/>
    <w:rsid w:val="002F2E29"/>
    <w:rsid w:val="002F4933"/>
    <w:rsid w:val="00301A65"/>
    <w:rsid w:val="00302A9D"/>
    <w:rsid w:val="0030390D"/>
    <w:rsid w:val="0030398D"/>
    <w:rsid w:val="00306180"/>
    <w:rsid w:val="00311C15"/>
    <w:rsid w:val="0031260E"/>
    <w:rsid w:val="003131EA"/>
    <w:rsid w:val="0031530B"/>
    <w:rsid w:val="00315578"/>
    <w:rsid w:val="003218C9"/>
    <w:rsid w:val="0032403F"/>
    <w:rsid w:val="0032468C"/>
    <w:rsid w:val="00324AC4"/>
    <w:rsid w:val="003279F9"/>
    <w:rsid w:val="00330E4C"/>
    <w:rsid w:val="00330ECF"/>
    <w:rsid w:val="003313C0"/>
    <w:rsid w:val="00331B8E"/>
    <w:rsid w:val="00331CA4"/>
    <w:rsid w:val="0034014A"/>
    <w:rsid w:val="00343377"/>
    <w:rsid w:val="00344304"/>
    <w:rsid w:val="003446B8"/>
    <w:rsid w:val="00346077"/>
    <w:rsid w:val="003475CD"/>
    <w:rsid w:val="00351C8D"/>
    <w:rsid w:val="00352C2D"/>
    <w:rsid w:val="00354BD5"/>
    <w:rsid w:val="00355D51"/>
    <w:rsid w:val="003560CA"/>
    <w:rsid w:val="003577B5"/>
    <w:rsid w:val="0035789C"/>
    <w:rsid w:val="00365050"/>
    <w:rsid w:val="00365F4E"/>
    <w:rsid w:val="00367A58"/>
    <w:rsid w:val="003755B5"/>
    <w:rsid w:val="00376DF4"/>
    <w:rsid w:val="0038410B"/>
    <w:rsid w:val="003852AC"/>
    <w:rsid w:val="00386D2A"/>
    <w:rsid w:val="00387951"/>
    <w:rsid w:val="0038796E"/>
    <w:rsid w:val="00390799"/>
    <w:rsid w:val="00391842"/>
    <w:rsid w:val="00391FC0"/>
    <w:rsid w:val="0039531E"/>
    <w:rsid w:val="00395485"/>
    <w:rsid w:val="00396760"/>
    <w:rsid w:val="0039749B"/>
    <w:rsid w:val="003A1DF9"/>
    <w:rsid w:val="003A271A"/>
    <w:rsid w:val="003A5B43"/>
    <w:rsid w:val="003B0E45"/>
    <w:rsid w:val="003B11C4"/>
    <w:rsid w:val="003B12E0"/>
    <w:rsid w:val="003B30AD"/>
    <w:rsid w:val="003B4186"/>
    <w:rsid w:val="003B57CE"/>
    <w:rsid w:val="003C11C2"/>
    <w:rsid w:val="003C2562"/>
    <w:rsid w:val="003C3430"/>
    <w:rsid w:val="003C3846"/>
    <w:rsid w:val="003C4060"/>
    <w:rsid w:val="003C456A"/>
    <w:rsid w:val="003C481E"/>
    <w:rsid w:val="003D032B"/>
    <w:rsid w:val="003D12D2"/>
    <w:rsid w:val="003D3032"/>
    <w:rsid w:val="003D728F"/>
    <w:rsid w:val="003E38AC"/>
    <w:rsid w:val="003E52DB"/>
    <w:rsid w:val="003E6879"/>
    <w:rsid w:val="003F02E8"/>
    <w:rsid w:val="003F58B4"/>
    <w:rsid w:val="003F650E"/>
    <w:rsid w:val="003F7970"/>
    <w:rsid w:val="0040194D"/>
    <w:rsid w:val="00404520"/>
    <w:rsid w:val="00406613"/>
    <w:rsid w:val="00407032"/>
    <w:rsid w:val="00407921"/>
    <w:rsid w:val="00407D52"/>
    <w:rsid w:val="00410BD5"/>
    <w:rsid w:val="00410EFF"/>
    <w:rsid w:val="00411433"/>
    <w:rsid w:val="00411AA0"/>
    <w:rsid w:val="00414A8F"/>
    <w:rsid w:val="00424836"/>
    <w:rsid w:val="00430B63"/>
    <w:rsid w:val="00430B69"/>
    <w:rsid w:val="00431461"/>
    <w:rsid w:val="00432D3C"/>
    <w:rsid w:val="00433803"/>
    <w:rsid w:val="004349EF"/>
    <w:rsid w:val="004400BD"/>
    <w:rsid w:val="004423D8"/>
    <w:rsid w:val="00445769"/>
    <w:rsid w:val="00447326"/>
    <w:rsid w:val="00450058"/>
    <w:rsid w:val="004505CF"/>
    <w:rsid w:val="0045227A"/>
    <w:rsid w:val="004560C0"/>
    <w:rsid w:val="00457D95"/>
    <w:rsid w:val="004638CD"/>
    <w:rsid w:val="00463AEC"/>
    <w:rsid w:val="00467433"/>
    <w:rsid w:val="004768B0"/>
    <w:rsid w:val="00481E9A"/>
    <w:rsid w:val="00482995"/>
    <w:rsid w:val="00482A8A"/>
    <w:rsid w:val="004842DC"/>
    <w:rsid w:val="00484E7A"/>
    <w:rsid w:val="00491C4C"/>
    <w:rsid w:val="00491C9E"/>
    <w:rsid w:val="00491E24"/>
    <w:rsid w:val="0049775B"/>
    <w:rsid w:val="00497C0A"/>
    <w:rsid w:val="004A0C09"/>
    <w:rsid w:val="004A4629"/>
    <w:rsid w:val="004A4FEC"/>
    <w:rsid w:val="004A500B"/>
    <w:rsid w:val="004A5389"/>
    <w:rsid w:val="004B0E3E"/>
    <w:rsid w:val="004B1C06"/>
    <w:rsid w:val="004B4D56"/>
    <w:rsid w:val="004C0690"/>
    <w:rsid w:val="004C11D6"/>
    <w:rsid w:val="004C173E"/>
    <w:rsid w:val="004C1BE5"/>
    <w:rsid w:val="004C279C"/>
    <w:rsid w:val="004C536D"/>
    <w:rsid w:val="004C59D4"/>
    <w:rsid w:val="004C6603"/>
    <w:rsid w:val="004D2439"/>
    <w:rsid w:val="004D4408"/>
    <w:rsid w:val="004D51DD"/>
    <w:rsid w:val="004D5CD1"/>
    <w:rsid w:val="004D7B3E"/>
    <w:rsid w:val="004E2877"/>
    <w:rsid w:val="004E29BC"/>
    <w:rsid w:val="004E326B"/>
    <w:rsid w:val="004E380A"/>
    <w:rsid w:val="004E6909"/>
    <w:rsid w:val="004E7ACC"/>
    <w:rsid w:val="004F15E2"/>
    <w:rsid w:val="004F5AEB"/>
    <w:rsid w:val="004F5EDF"/>
    <w:rsid w:val="005041C9"/>
    <w:rsid w:val="00504CA9"/>
    <w:rsid w:val="0050612C"/>
    <w:rsid w:val="00506F33"/>
    <w:rsid w:val="00507A61"/>
    <w:rsid w:val="0051034F"/>
    <w:rsid w:val="00510F1F"/>
    <w:rsid w:val="00511052"/>
    <w:rsid w:val="00512CEE"/>
    <w:rsid w:val="005133A2"/>
    <w:rsid w:val="005163E8"/>
    <w:rsid w:val="005176C0"/>
    <w:rsid w:val="0052065E"/>
    <w:rsid w:val="005215F7"/>
    <w:rsid w:val="00524684"/>
    <w:rsid w:val="005300FF"/>
    <w:rsid w:val="00533646"/>
    <w:rsid w:val="00533A71"/>
    <w:rsid w:val="00536444"/>
    <w:rsid w:val="005376F3"/>
    <w:rsid w:val="0054368B"/>
    <w:rsid w:val="00543D44"/>
    <w:rsid w:val="00550017"/>
    <w:rsid w:val="005502C2"/>
    <w:rsid w:val="00553FC9"/>
    <w:rsid w:val="0055467E"/>
    <w:rsid w:val="00554E01"/>
    <w:rsid w:val="00555BB2"/>
    <w:rsid w:val="00561121"/>
    <w:rsid w:val="00561829"/>
    <w:rsid w:val="00564819"/>
    <w:rsid w:val="005671E9"/>
    <w:rsid w:val="00571FB6"/>
    <w:rsid w:val="00573064"/>
    <w:rsid w:val="005757E1"/>
    <w:rsid w:val="005831F7"/>
    <w:rsid w:val="005836E1"/>
    <w:rsid w:val="005851A9"/>
    <w:rsid w:val="00585987"/>
    <w:rsid w:val="005905A3"/>
    <w:rsid w:val="00590DA7"/>
    <w:rsid w:val="00590FA3"/>
    <w:rsid w:val="0059241D"/>
    <w:rsid w:val="00594669"/>
    <w:rsid w:val="005950BF"/>
    <w:rsid w:val="005A7661"/>
    <w:rsid w:val="005B08B0"/>
    <w:rsid w:val="005B2CD4"/>
    <w:rsid w:val="005B5651"/>
    <w:rsid w:val="005C0006"/>
    <w:rsid w:val="005C21D2"/>
    <w:rsid w:val="005C3D0C"/>
    <w:rsid w:val="005C3DA2"/>
    <w:rsid w:val="005C7B30"/>
    <w:rsid w:val="005D2558"/>
    <w:rsid w:val="005D5F6F"/>
    <w:rsid w:val="005D6E4E"/>
    <w:rsid w:val="005E3CE5"/>
    <w:rsid w:val="005E41F1"/>
    <w:rsid w:val="005E5209"/>
    <w:rsid w:val="005E5FF0"/>
    <w:rsid w:val="005E792E"/>
    <w:rsid w:val="005F1F13"/>
    <w:rsid w:val="005F2EA7"/>
    <w:rsid w:val="005F3468"/>
    <w:rsid w:val="00604488"/>
    <w:rsid w:val="00605D77"/>
    <w:rsid w:val="00607FE7"/>
    <w:rsid w:val="00610723"/>
    <w:rsid w:val="00610B36"/>
    <w:rsid w:val="0061138E"/>
    <w:rsid w:val="00615D01"/>
    <w:rsid w:val="006323B0"/>
    <w:rsid w:val="006345BC"/>
    <w:rsid w:val="006351F7"/>
    <w:rsid w:val="0063778C"/>
    <w:rsid w:val="00643B22"/>
    <w:rsid w:val="006445CC"/>
    <w:rsid w:val="00647F34"/>
    <w:rsid w:val="00650C83"/>
    <w:rsid w:val="006535E7"/>
    <w:rsid w:val="00654BA6"/>
    <w:rsid w:val="00655398"/>
    <w:rsid w:val="00656B59"/>
    <w:rsid w:val="00661C0C"/>
    <w:rsid w:val="00662115"/>
    <w:rsid w:val="00662A4B"/>
    <w:rsid w:val="006653A3"/>
    <w:rsid w:val="00666A95"/>
    <w:rsid w:val="00677E9D"/>
    <w:rsid w:val="00680171"/>
    <w:rsid w:val="00685090"/>
    <w:rsid w:val="00692B0F"/>
    <w:rsid w:val="00693925"/>
    <w:rsid w:val="00695822"/>
    <w:rsid w:val="00695E42"/>
    <w:rsid w:val="0069765E"/>
    <w:rsid w:val="006A0892"/>
    <w:rsid w:val="006A23B2"/>
    <w:rsid w:val="006A4DAB"/>
    <w:rsid w:val="006A5011"/>
    <w:rsid w:val="006A6BB8"/>
    <w:rsid w:val="006C1AA8"/>
    <w:rsid w:val="006C1C9B"/>
    <w:rsid w:val="006C2574"/>
    <w:rsid w:val="006C2664"/>
    <w:rsid w:val="006C2F03"/>
    <w:rsid w:val="006C46BC"/>
    <w:rsid w:val="006C4B96"/>
    <w:rsid w:val="006C5D70"/>
    <w:rsid w:val="006D0878"/>
    <w:rsid w:val="006D2F77"/>
    <w:rsid w:val="006D56AD"/>
    <w:rsid w:val="006D5D33"/>
    <w:rsid w:val="006D6E6D"/>
    <w:rsid w:val="006E28F6"/>
    <w:rsid w:val="006E38CE"/>
    <w:rsid w:val="006E5E35"/>
    <w:rsid w:val="006F6C1A"/>
    <w:rsid w:val="006F6E54"/>
    <w:rsid w:val="00702C19"/>
    <w:rsid w:val="00711744"/>
    <w:rsid w:val="007149BE"/>
    <w:rsid w:val="007160FD"/>
    <w:rsid w:val="0071725E"/>
    <w:rsid w:val="007211AD"/>
    <w:rsid w:val="00732E57"/>
    <w:rsid w:val="00733409"/>
    <w:rsid w:val="007412B3"/>
    <w:rsid w:val="00744958"/>
    <w:rsid w:val="007466B6"/>
    <w:rsid w:val="00751B47"/>
    <w:rsid w:val="00752616"/>
    <w:rsid w:val="0076051A"/>
    <w:rsid w:val="00761163"/>
    <w:rsid w:val="00761CFF"/>
    <w:rsid w:val="00762704"/>
    <w:rsid w:val="00766C4B"/>
    <w:rsid w:val="00767C4C"/>
    <w:rsid w:val="00772552"/>
    <w:rsid w:val="007727D5"/>
    <w:rsid w:val="00774001"/>
    <w:rsid w:val="007754C1"/>
    <w:rsid w:val="00776295"/>
    <w:rsid w:val="00780929"/>
    <w:rsid w:val="00782FFF"/>
    <w:rsid w:val="00784E88"/>
    <w:rsid w:val="00784FC9"/>
    <w:rsid w:val="0079246E"/>
    <w:rsid w:val="007A0435"/>
    <w:rsid w:val="007A1FA8"/>
    <w:rsid w:val="007A361E"/>
    <w:rsid w:val="007A44ED"/>
    <w:rsid w:val="007A44F1"/>
    <w:rsid w:val="007A590A"/>
    <w:rsid w:val="007A6705"/>
    <w:rsid w:val="007A6C59"/>
    <w:rsid w:val="007B0B74"/>
    <w:rsid w:val="007B112D"/>
    <w:rsid w:val="007B1645"/>
    <w:rsid w:val="007B2EF4"/>
    <w:rsid w:val="007B7A77"/>
    <w:rsid w:val="007C39B1"/>
    <w:rsid w:val="007C60D5"/>
    <w:rsid w:val="007D4DAB"/>
    <w:rsid w:val="007D5985"/>
    <w:rsid w:val="007D6AD8"/>
    <w:rsid w:val="007D773D"/>
    <w:rsid w:val="007D7E0E"/>
    <w:rsid w:val="007E0B88"/>
    <w:rsid w:val="007E0F11"/>
    <w:rsid w:val="007E2914"/>
    <w:rsid w:val="007E3A16"/>
    <w:rsid w:val="007E3DEE"/>
    <w:rsid w:val="007E4AA7"/>
    <w:rsid w:val="007E58C9"/>
    <w:rsid w:val="007E73FE"/>
    <w:rsid w:val="007E7DC1"/>
    <w:rsid w:val="007F23AA"/>
    <w:rsid w:val="007F354D"/>
    <w:rsid w:val="007F6581"/>
    <w:rsid w:val="00803C99"/>
    <w:rsid w:val="008040D1"/>
    <w:rsid w:val="00804691"/>
    <w:rsid w:val="00804813"/>
    <w:rsid w:val="008053E3"/>
    <w:rsid w:val="00810F39"/>
    <w:rsid w:val="0081137B"/>
    <w:rsid w:val="00814ECB"/>
    <w:rsid w:val="008201FC"/>
    <w:rsid w:val="00821166"/>
    <w:rsid w:val="00824C9B"/>
    <w:rsid w:val="00824DFC"/>
    <w:rsid w:val="0082545C"/>
    <w:rsid w:val="0083132F"/>
    <w:rsid w:val="00831B34"/>
    <w:rsid w:val="0083287B"/>
    <w:rsid w:val="00833B75"/>
    <w:rsid w:val="00834966"/>
    <w:rsid w:val="0083535B"/>
    <w:rsid w:val="00837DE2"/>
    <w:rsid w:val="00840625"/>
    <w:rsid w:val="0084084B"/>
    <w:rsid w:val="00847F49"/>
    <w:rsid w:val="00854044"/>
    <w:rsid w:val="00862AE1"/>
    <w:rsid w:val="00863148"/>
    <w:rsid w:val="00863B1C"/>
    <w:rsid w:val="008645DE"/>
    <w:rsid w:val="00864D1F"/>
    <w:rsid w:val="00864DE5"/>
    <w:rsid w:val="00867D6B"/>
    <w:rsid w:val="00871BF5"/>
    <w:rsid w:val="00872DCE"/>
    <w:rsid w:val="00874B70"/>
    <w:rsid w:val="008811D6"/>
    <w:rsid w:val="00881BFB"/>
    <w:rsid w:val="00882BB4"/>
    <w:rsid w:val="00883731"/>
    <w:rsid w:val="00884613"/>
    <w:rsid w:val="00892564"/>
    <w:rsid w:val="00893211"/>
    <w:rsid w:val="00897FEA"/>
    <w:rsid w:val="008A0BB6"/>
    <w:rsid w:val="008A16E2"/>
    <w:rsid w:val="008A26A3"/>
    <w:rsid w:val="008A3116"/>
    <w:rsid w:val="008A50F7"/>
    <w:rsid w:val="008A5D74"/>
    <w:rsid w:val="008B159A"/>
    <w:rsid w:val="008B1A77"/>
    <w:rsid w:val="008B1C6E"/>
    <w:rsid w:val="008B5331"/>
    <w:rsid w:val="008C0DFB"/>
    <w:rsid w:val="008C6C6D"/>
    <w:rsid w:val="008D4492"/>
    <w:rsid w:val="008D66C8"/>
    <w:rsid w:val="008D6AEF"/>
    <w:rsid w:val="008D71B0"/>
    <w:rsid w:val="008E0F39"/>
    <w:rsid w:val="008E4796"/>
    <w:rsid w:val="008E6C75"/>
    <w:rsid w:val="008E7D4D"/>
    <w:rsid w:val="008F00A9"/>
    <w:rsid w:val="008F029F"/>
    <w:rsid w:val="008F2979"/>
    <w:rsid w:val="008F42D6"/>
    <w:rsid w:val="008F5E12"/>
    <w:rsid w:val="008F7195"/>
    <w:rsid w:val="009033A3"/>
    <w:rsid w:val="0090590E"/>
    <w:rsid w:val="009068EB"/>
    <w:rsid w:val="00906F8C"/>
    <w:rsid w:val="009075E0"/>
    <w:rsid w:val="009138F3"/>
    <w:rsid w:val="00913B2D"/>
    <w:rsid w:val="00916F23"/>
    <w:rsid w:val="00917DCB"/>
    <w:rsid w:val="00922D56"/>
    <w:rsid w:val="00923245"/>
    <w:rsid w:val="00926796"/>
    <w:rsid w:val="00927E31"/>
    <w:rsid w:val="0093028E"/>
    <w:rsid w:val="00932D3A"/>
    <w:rsid w:val="00933239"/>
    <w:rsid w:val="0093346E"/>
    <w:rsid w:val="009347EC"/>
    <w:rsid w:val="00937B8A"/>
    <w:rsid w:val="00941C4B"/>
    <w:rsid w:val="0094592A"/>
    <w:rsid w:val="00946E57"/>
    <w:rsid w:val="009478C4"/>
    <w:rsid w:val="009526EB"/>
    <w:rsid w:val="00952F31"/>
    <w:rsid w:val="009544C9"/>
    <w:rsid w:val="00960956"/>
    <w:rsid w:val="00963426"/>
    <w:rsid w:val="009634A5"/>
    <w:rsid w:val="00966614"/>
    <w:rsid w:val="009671CB"/>
    <w:rsid w:val="00970F22"/>
    <w:rsid w:val="00971700"/>
    <w:rsid w:val="0098049C"/>
    <w:rsid w:val="00980A42"/>
    <w:rsid w:val="009911A0"/>
    <w:rsid w:val="00994A41"/>
    <w:rsid w:val="009A0BBA"/>
    <w:rsid w:val="009A347A"/>
    <w:rsid w:val="009A3579"/>
    <w:rsid w:val="009A4F69"/>
    <w:rsid w:val="009B02B6"/>
    <w:rsid w:val="009B341D"/>
    <w:rsid w:val="009B44D0"/>
    <w:rsid w:val="009B520A"/>
    <w:rsid w:val="009B6513"/>
    <w:rsid w:val="009C03E7"/>
    <w:rsid w:val="009C08AD"/>
    <w:rsid w:val="009C09D9"/>
    <w:rsid w:val="009C1690"/>
    <w:rsid w:val="009C274E"/>
    <w:rsid w:val="009C44FC"/>
    <w:rsid w:val="009D0158"/>
    <w:rsid w:val="009D2799"/>
    <w:rsid w:val="009D6BB5"/>
    <w:rsid w:val="009E1062"/>
    <w:rsid w:val="009E2708"/>
    <w:rsid w:val="009E2774"/>
    <w:rsid w:val="009E36A3"/>
    <w:rsid w:val="009E4BE5"/>
    <w:rsid w:val="009E69DD"/>
    <w:rsid w:val="009E7277"/>
    <w:rsid w:val="009E7CA7"/>
    <w:rsid w:val="009F53A8"/>
    <w:rsid w:val="00A02CA5"/>
    <w:rsid w:val="00A07834"/>
    <w:rsid w:val="00A10223"/>
    <w:rsid w:val="00A147C8"/>
    <w:rsid w:val="00A16600"/>
    <w:rsid w:val="00A17A07"/>
    <w:rsid w:val="00A2271A"/>
    <w:rsid w:val="00A2316A"/>
    <w:rsid w:val="00A3046E"/>
    <w:rsid w:val="00A31548"/>
    <w:rsid w:val="00A31C75"/>
    <w:rsid w:val="00A331D3"/>
    <w:rsid w:val="00A33BAE"/>
    <w:rsid w:val="00A34211"/>
    <w:rsid w:val="00A40215"/>
    <w:rsid w:val="00A40D47"/>
    <w:rsid w:val="00A44EFA"/>
    <w:rsid w:val="00A452C7"/>
    <w:rsid w:val="00A46AB6"/>
    <w:rsid w:val="00A46E8D"/>
    <w:rsid w:val="00A51394"/>
    <w:rsid w:val="00A5182E"/>
    <w:rsid w:val="00A52220"/>
    <w:rsid w:val="00A52D2A"/>
    <w:rsid w:val="00A56ADD"/>
    <w:rsid w:val="00A61F1A"/>
    <w:rsid w:val="00A6292F"/>
    <w:rsid w:val="00A62D65"/>
    <w:rsid w:val="00A65354"/>
    <w:rsid w:val="00A66F85"/>
    <w:rsid w:val="00A72349"/>
    <w:rsid w:val="00A73AC6"/>
    <w:rsid w:val="00A80628"/>
    <w:rsid w:val="00A82F64"/>
    <w:rsid w:val="00A83512"/>
    <w:rsid w:val="00A83F6A"/>
    <w:rsid w:val="00A918FC"/>
    <w:rsid w:val="00A937CA"/>
    <w:rsid w:val="00A95D76"/>
    <w:rsid w:val="00A95D8F"/>
    <w:rsid w:val="00A96496"/>
    <w:rsid w:val="00A97362"/>
    <w:rsid w:val="00AA1132"/>
    <w:rsid w:val="00AA55EF"/>
    <w:rsid w:val="00AB1708"/>
    <w:rsid w:val="00AB6E97"/>
    <w:rsid w:val="00AC2359"/>
    <w:rsid w:val="00AC2CF5"/>
    <w:rsid w:val="00AC402A"/>
    <w:rsid w:val="00AC43B6"/>
    <w:rsid w:val="00AC5BA6"/>
    <w:rsid w:val="00AC7551"/>
    <w:rsid w:val="00AD10F7"/>
    <w:rsid w:val="00AD4731"/>
    <w:rsid w:val="00AD4DDE"/>
    <w:rsid w:val="00AD65D4"/>
    <w:rsid w:val="00AD745D"/>
    <w:rsid w:val="00AE0E49"/>
    <w:rsid w:val="00AE3936"/>
    <w:rsid w:val="00AE466C"/>
    <w:rsid w:val="00AE59D0"/>
    <w:rsid w:val="00AE5EBD"/>
    <w:rsid w:val="00AF190C"/>
    <w:rsid w:val="00AF2D9C"/>
    <w:rsid w:val="00AF401A"/>
    <w:rsid w:val="00AF4902"/>
    <w:rsid w:val="00AF676B"/>
    <w:rsid w:val="00AF78E5"/>
    <w:rsid w:val="00AF7EA6"/>
    <w:rsid w:val="00B024D3"/>
    <w:rsid w:val="00B03270"/>
    <w:rsid w:val="00B055EC"/>
    <w:rsid w:val="00B056D1"/>
    <w:rsid w:val="00B06718"/>
    <w:rsid w:val="00B07F6C"/>
    <w:rsid w:val="00B10B3C"/>
    <w:rsid w:val="00B17786"/>
    <w:rsid w:val="00B24EB0"/>
    <w:rsid w:val="00B3125F"/>
    <w:rsid w:val="00B34423"/>
    <w:rsid w:val="00B34C09"/>
    <w:rsid w:val="00B35D70"/>
    <w:rsid w:val="00B434BA"/>
    <w:rsid w:val="00B461EB"/>
    <w:rsid w:val="00B46AC9"/>
    <w:rsid w:val="00B51919"/>
    <w:rsid w:val="00B532E1"/>
    <w:rsid w:val="00B55B45"/>
    <w:rsid w:val="00B57E22"/>
    <w:rsid w:val="00B60DED"/>
    <w:rsid w:val="00B60F6B"/>
    <w:rsid w:val="00B63DBE"/>
    <w:rsid w:val="00B709D1"/>
    <w:rsid w:val="00B70E3A"/>
    <w:rsid w:val="00B7312D"/>
    <w:rsid w:val="00B747DB"/>
    <w:rsid w:val="00B75C10"/>
    <w:rsid w:val="00B77966"/>
    <w:rsid w:val="00B77DF8"/>
    <w:rsid w:val="00B81973"/>
    <w:rsid w:val="00B8251B"/>
    <w:rsid w:val="00B82F6D"/>
    <w:rsid w:val="00B83B90"/>
    <w:rsid w:val="00B852D9"/>
    <w:rsid w:val="00B91712"/>
    <w:rsid w:val="00B93CEC"/>
    <w:rsid w:val="00B951E2"/>
    <w:rsid w:val="00B960B1"/>
    <w:rsid w:val="00B973BF"/>
    <w:rsid w:val="00B974CE"/>
    <w:rsid w:val="00B97958"/>
    <w:rsid w:val="00B97BB7"/>
    <w:rsid w:val="00B97ECF"/>
    <w:rsid w:val="00BA4992"/>
    <w:rsid w:val="00BB0F36"/>
    <w:rsid w:val="00BB528D"/>
    <w:rsid w:val="00BB5F79"/>
    <w:rsid w:val="00BB6F24"/>
    <w:rsid w:val="00BB7A67"/>
    <w:rsid w:val="00BC05C3"/>
    <w:rsid w:val="00BC0D98"/>
    <w:rsid w:val="00BC60F5"/>
    <w:rsid w:val="00BC73BC"/>
    <w:rsid w:val="00BD206B"/>
    <w:rsid w:val="00BD6574"/>
    <w:rsid w:val="00BD67CE"/>
    <w:rsid w:val="00BD6D15"/>
    <w:rsid w:val="00BE2A6C"/>
    <w:rsid w:val="00BE35F9"/>
    <w:rsid w:val="00BE74EC"/>
    <w:rsid w:val="00BF13F5"/>
    <w:rsid w:val="00BF1661"/>
    <w:rsid w:val="00BF425C"/>
    <w:rsid w:val="00C04FA4"/>
    <w:rsid w:val="00C056FC"/>
    <w:rsid w:val="00C06350"/>
    <w:rsid w:val="00C10090"/>
    <w:rsid w:val="00C102D3"/>
    <w:rsid w:val="00C1201A"/>
    <w:rsid w:val="00C12516"/>
    <w:rsid w:val="00C14AD6"/>
    <w:rsid w:val="00C152C1"/>
    <w:rsid w:val="00C1679F"/>
    <w:rsid w:val="00C17189"/>
    <w:rsid w:val="00C213D1"/>
    <w:rsid w:val="00C21B9E"/>
    <w:rsid w:val="00C22416"/>
    <w:rsid w:val="00C33EE8"/>
    <w:rsid w:val="00C349AB"/>
    <w:rsid w:val="00C35378"/>
    <w:rsid w:val="00C4279D"/>
    <w:rsid w:val="00C47EAD"/>
    <w:rsid w:val="00C5182D"/>
    <w:rsid w:val="00C51F03"/>
    <w:rsid w:val="00C52FEA"/>
    <w:rsid w:val="00C565A5"/>
    <w:rsid w:val="00C63854"/>
    <w:rsid w:val="00C640EB"/>
    <w:rsid w:val="00C64A59"/>
    <w:rsid w:val="00C67130"/>
    <w:rsid w:val="00C67E45"/>
    <w:rsid w:val="00C71361"/>
    <w:rsid w:val="00C72FDC"/>
    <w:rsid w:val="00C774FF"/>
    <w:rsid w:val="00C77FE9"/>
    <w:rsid w:val="00C807BD"/>
    <w:rsid w:val="00C816AB"/>
    <w:rsid w:val="00C8179A"/>
    <w:rsid w:val="00C81CCE"/>
    <w:rsid w:val="00C81D95"/>
    <w:rsid w:val="00C82225"/>
    <w:rsid w:val="00C860E6"/>
    <w:rsid w:val="00C96622"/>
    <w:rsid w:val="00CA0DA5"/>
    <w:rsid w:val="00CA17E4"/>
    <w:rsid w:val="00CA1A99"/>
    <w:rsid w:val="00CB3FC0"/>
    <w:rsid w:val="00CB4FA0"/>
    <w:rsid w:val="00CB51E6"/>
    <w:rsid w:val="00CC08DE"/>
    <w:rsid w:val="00CC42B7"/>
    <w:rsid w:val="00CC6B07"/>
    <w:rsid w:val="00CD05AE"/>
    <w:rsid w:val="00CD1A0F"/>
    <w:rsid w:val="00CD3289"/>
    <w:rsid w:val="00CD716F"/>
    <w:rsid w:val="00CD7212"/>
    <w:rsid w:val="00CE0715"/>
    <w:rsid w:val="00CE18E7"/>
    <w:rsid w:val="00CE646E"/>
    <w:rsid w:val="00CE7D18"/>
    <w:rsid w:val="00CF02E5"/>
    <w:rsid w:val="00CF2011"/>
    <w:rsid w:val="00CF654F"/>
    <w:rsid w:val="00CF6978"/>
    <w:rsid w:val="00D01B6D"/>
    <w:rsid w:val="00D02E2D"/>
    <w:rsid w:val="00D030C1"/>
    <w:rsid w:val="00D03C5A"/>
    <w:rsid w:val="00D11368"/>
    <w:rsid w:val="00D1283C"/>
    <w:rsid w:val="00D12E4F"/>
    <w:rsid w:val="00D1653B"/>
    <w:rsid w:val="00D16E69"/>
    <w:rsid w:val="00D211B2"/>
    <w:rsid w:val="00D2521E"/>
    <w:rsid w:val="00D25F08"/>
    <w:rsid w:val="00D306BB"/>
    <w:rsid w:val="00D33D40"/>
    <w:rsid w:val="00D34FC4"/>
    <w:rsid w:val="00D400DF"/>
    <w:rsid w:val="00D52B5C"/>
    <w:rsid w:val="00D53785"/>
    <w:rsid w:val="00D55B1A"/>
    <w:rsid w:val="00D57381"/>
    <w:rsid w:val="00D60D57"/>
    <w:rsid w:val="00D61FB5"/>
    <w:rsid w:val="00D62D63"/>
    <w:rsid w:val="00D64E28"/>
    <w:rsid w:val="00D65198"/>
    <w:rsid w:val="00D651EC"/>
    <w:rsid w:val="00D713F2"/>
    <w:rsid w:val="00D722F0"/>
    <w:rsid w:val="00D74180"/>
    <w:rsid w:val="00D76C48"/>
    <w:rsid w:val="00D80542"/>
    <w:rsid w:val="00D82F48"/>
    <w:rsid w:val="00D84463"/>
    <w:rsid w:val="00D855E1"/>
    <w:rsid w:val="00D923E6"/>
    <w:rsid w:val="00D93A7B"/>
    <w:rsid w:val="00D94376"/>
    <w:rsid w:val="00D963C3"/>
    <w:rsid w:val="00DA3094"/>
    <w:rsid w:val="00DA4D22"/>
    <w:rsid w:val="00DB0A69"/>
    <w:rsid w:val="00DB0FE0"/>
    <w:rsid w:val="00DB49CE"/>
    <w:rsid w:val="00DB53FA"/>
    <w:rsid w:val="00DB6571"/>
    <w:rsid w:val="00DC2909"/>
    <w:rsid w:val="00DC462A"/>
    <w:rsid w:val="00DC7CF1"/>
    <w:rsid w:val="00DD07E8"/>
    <w:rsid w:val="00DD2CEB"/>
    <w:rsid w:val="00DD3F64"/>
    <w:rsid w:val="00DD40A3"/>
    <w:rsid w:val="00DD5EE8"/>
    <w:rsid w:val="00DD6FDD"/>
    <w:rsid w:val="00DE15AD"/>
    <w:rsid w:val="00DE3A7D"/>
    <w:rsid w:val="00DF0152"/>
    <w:rsid w:val="00DF358D"/>
    <w:rsid w:val="00E01324"/>
    <w:rsid w:val="00E01AD1"/>
    <w:rsid w:val="00E03C36"/>
    <w:rsid w:val="00E07B06"/>
    <w:rsid w:val="00E12335"/>
    <w:rsid w:val="00E178DF"/>
    <w:rsid w:val="00E207F4"/>
    <w:rsid w:val="00E22E62"/>
    <w:rsid w:val="00E263C2"/>
    <w:rsid w:val="00E33C66"/>
    <w:rsid w:val="00E34D63"/>
    <w:rsid w:val="00E35339"/>
    <w:rsid w:val="00E3660D"/>
    <w:rsid w:val="00E43CEB"/>
    <w:rsid w:val="00E46C77"/>
    <w:rsid w:val="00E5038B"/>
    <w:rsid w:val="00E5234F"/>
    <w:rsid w:val="00E568FD"/>
    <w:rsid w:val="00E57D40"/>
    <w:rsid w:val="00E61CFD"/>
    <w:rsid w:val="00E645F3"/>
    <w:rsid w:val="00E64DC5"/>
    <w:rsid w:val="00E67D39"/>
    <w:rsid w:val="00E702C7"/>
    <w:rsid w:val="00E729A7"/>
    <w:rsid w:val="00E744B0"/>
    <w:rsid w:val="00E75840"/>
    <w:rsid w:val="00E768E6"/>
    <w:rsid w:val="00E77E58"/>
    <w:rsid w:val="00E8231A"/>
    <w:rsid w:val="00E83112"/>
    <w:rsid w:val="00E84AB6"/>
    <w:rsid w:val="00E87E0A"/>
    <w:rsid w:val="00E9045D"/>
    <w:rsid w:val="00E90C84"/>
    <w:rsid w:val="00E954B1"/>
    <w:rsid w:val="00EA0466"/>
    <w:rsid w:val="00EA1193"/>
    <w:rsid w:val="00EA7DA2"/>
    <w:rsid w:val="00EB30ED"/>
    <w:rsid w:val="00EB60D7"/>
    <w:rsid w:val="00EB6196"/>
    <w:rsid w:val="00EB750E"/>
    <w:rsid w:val="00EC3525"/>
    <w:rsid w:val="00EC5A06"/>
    <w:rsid w:val="00EC71DB"/>
    <w:rsid w:val="00ED0D09"/>
    <w:rsid w:val="00ED2610"/>
    <w:rsid w:val="00ED6DF5"/>
    <w:rsid w:val="00EE0D27"/>
    <w:rsid w:val="00EE3288"/>
    <w:rsid w:val="00EE432B"/>
    <w:rsid w:val="00EE5F40"/>
    <w:rsid w:val="00EE5FB3"/>
    <w:rsid w:val="00EE70F7"/>
    <w:rsid w:val="00EF1EE7"/>
    <w:rsid w:val="00EF37E3"/>
    <w:rsid w:val="00EF3C94"/>
    <w:rsid w:val="00EF4ECC"/>
    <w:rsid w:val="00EF5597"/>
    <w:rsid w:val="00F0012E"/>
    <w:rsid w:val="00F0428F"/>
    <w:rsid w:val="00F07100"/>
    <w:rsid w:val="00F075FD"/>
    <w:rsid w:val="00F12315"/>
    <w:rsid w:val="00F1461D"/>
    <w:rsid w:val="00F152FA"/>
    <w:rsid w:val="00F1589C"/>
    <w:rsid w:val="00F20AA8"/>
    <w:rsid w:val="00F26196"/>
    <w:rsid w:val="00F33D3C"/>
    <w:rsid w:val="00F35F23"/>
    <w:rsid w:val="00F41797"/>
    <w:rsid w:val="00F42D0C"/>
    <w:rsid w:val="00F42F4A"/>
    <w:rsid w:val="00F47123"/>
    <w:rsid w:val="00F50656"/>
    <w:rsid w:val="00F5080A"/>
    <w:rsid w:val="00F511D4"/>
    <w:rsid w:val="00F53EA0"/>
    <w:rsid w:val="00F57FC2"/>
    <w:rsid w:val="00F62C5B"/>
    <w:rsid w:val="00F63450"/>
    <w:rsid w:val="00F668D3"/>
    <w:rsid w:val="00F67275"/>
    <w:rsid w:val="00F67A2D"/>
    <w:rsid w:val="00F71E6E"/>
    <w:rsid w:val="00F73B0A"/>
    <w:rsid w:val="00F76A68"/>
    <w:rsid w:val="00F8060B"/>
    <w:rsid w:val="00F8182F"/>
    <w:rsid w:val="00F8223F"/>
    <w:rsid w:val="00F82989"/>
    <w:rsid w:val="00F83BD4"/>
    <w:rsid w:val="00F8677B"/>
    <w:rsid w:val="00F873B1"/>
    <w:rsid w:val="00F87DF9"/>
    <w:rsid w:val="00F91213"/>
    <w:rsid w:val="00F92715"/>
    <w:rsid w:val="00F97BC3"/>
    <w:rsid w:val="00FA02A6"/>
    <w:rsid w:val="00FA44B1"/>
    <w:rsid w:val="00FA7368"/>
    <w:rsid w:val="00FB1FB0"/>
    <w:rsid w:val="00FB5518"/>
    <w:rsid w:val="00FB6158"/>
    <w:rsid w:val="00FB7180"/>
    <w:rsid w:val="00FC368C"/>
    <w:rsid w:val="00FC38B8"/>
    <w:rsid w:val="00FC4836"/>
    <w:rsid w:val="00FC64CA"/>
    <w:rsid w:val="00FD0129"/>
    <w:rsid w:val="00FD1413"/>
    <w:rsid w:val="00FD4434"/>
    <w:rsid w:val="00FD5DC6"/>
    <w:rsid w:val="00FD7CFF"/>
    <w:rsid w:val="00FE060A"/>
    <w:rsid w:val="00FE1272"/>
    <w:rsid w:val="00FE1504"/>
    <w:rsid w:val="00FE1D8C"/>
    <w:rsid w:val="00FE1F7F"/>
    <w:rsid w:val="00FE22BE"/>
    <w:rsid w:val="00FE4EB1"/>
    <w:rsid w:val="00FE570E"/>
    <w:rsid w:val="00FF0197"/>
    <w:rsid w:val="00FF4B12"/>
    <w:rsid w:val="00FF4D81"/>
    <w:rsid w:val="00FF5F3E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B767F"/>
  <w15:docId w15:val="{BC4F76C6-15B6-444F-BA67-D87DEA26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FC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qFormat/>
    <w:rsid w:val="003A5B43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2">
    <w:name w:val="heading 2"/>
    <w:basedOn w:val="Normal"/>
    <w:next w:val="Normal"/>
    <w:link w:val="Ttulo2Char"/>
    <w:qFormat/>
    <w:rsid w:val="003A5B43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qFormat/>
    <w:rsid w:val="003A5B43"/>
    <w:pPr>
      <w:keepNext/>
      <w:spacing w:after="0" w:line="240" w:lineRule="auto"/>
      <w:outlineLvl w:val="3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emFormatao">
    <w:name w:val="Plain Text"/>
    <w:basedOn w:val="Normal"/>
    <w:link w:val="TextosemFormataoChar"/>
    <w:uiPriority w:val="99"/>
    <w:unhideWhenUsed/>
    <w:rsid w:val="00D34F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D34FC4"/>
    <w:rPr>
      <w:rFonts w:ascii="Consolas" w:eastAsia="Calibri" w:hAnsi="Consolas" w:cs="Times New Roman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D34FC4"/>
    <w:rPr>
      <w:color w:val="0000FF"/>
      <w:u w:val="single"/>
    </w:rPr>
  </w:style>
  <w:style w:type="paragraph" w:styleId="Rodap">
    <w:name w:val="footer"/>
    <w:basedOn w:val="Normal"/>
    <w:link w:val="RodapChar"/>
    <w:uiPriority w:val="99"/>
    <w:unhideWhenUsed/>
    <w:rsid w:val="00D34FC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34FC4"/>
    <w:rPr>
      <w:rFonts w:ascii="Calibri" w:eastAsia="Calibri" w:hAnsi="Calibri" w:cs="Times New Roman"/>
    </w:rPr>
  </w:style>
  <w:style w:type="character" w:styleId="Forte">
    <w:name w:val="Strong"/>
    <w:qFormat/>
    <w:rsid w:val="00D34FC4"/>
    <w:rPr>
      <w:b/>
      <w:bCs/>
    </w:rPr>
  </w:style>
  <w:style w:type="character" w:styleId="nfase">
    <w:name w:val="Emphasis"/>
    <w:qFormat/>
    <w:rsid w:val="00D34FC4"/>
    <w:rPr>
      <w:i/>
      <w:iCs/>
    </w:rPr>
  </w:style>
  <w:style w:type="paragraph" w:customStyle="1" w:styleId="texto11">
    <w:name w:val="texto11"/>
    <w:basedOn w:val="Normal"/>
    <w:rsid w:val="00D34F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D34FC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34FC4"/>
    <w:pPr>
      <w:ind w:left="720"/>
      <w:contextualSpacing/>
    </w:pPr>
    <w:rPr>
      <w:rFonts w:ascii="Times New Roman" w:hAnsi="Times New Roman"/>
      <w:sz w:val="24"/>
    </w:rPr>
  </w:style>
  <w:style w:type="paragraph" w:customStyle="1" w:styleId="Default">
    <w:name w:val="Default"/>
    <w:rsid w:val="007F65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47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47680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D36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D366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D3664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664"/>
    <w:rPr>
      <w:rFonts w:ascii="Segoe UI" w:eastAsia="Calibri" w:hAnsi="Segoe UI" w:cs="Segoe UI"/>
      <w:sz w:val="18"/>
      <w:szCs w:val="18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AF401A"/>
    <w:rPr>
      <w:color w:val="808080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1A6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1A65"/>
    <w:rPr>
      <w:rFonts w:ascii="Calibri" w:eastAsia="Calibri" w:hAnsi="Calibri" w:cs="Times New Roman"/>
      <w:b/>
      <w:bCs/>
      <w:sz w:val="20"/>
      <w:szCs w:val="20"/>
    </w:rPr>
  </w:style>
  <w:style w:type="paragraph" w:styleId="Cabealho">
    <w:name w:val="header"/>
    <w:basedOn w:val="Normal"/>
    <w:link w:val="CabealhoChar"/>
    <w:unhideWhenUsed/>
    <w:rsid w:val="00B93CE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93CEC"/>
    <w:rPr>
      <w:rFonts w:ascii="Calibri" w:eastAsia="Calibri" w:hAnsi="Calibri" w:cs="Times New Roman"/>
    </w:rPr>
  </w:style>
  <w:style w:type="paragraph" w:customStyle="1" w:styleId="Fontepargpadro1">
    <w:name w:val="Fonte parág. padrão1"/>
    <w:next w:val="Normal"/>
    <w:rsid w:val="00B93CEC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4Char">
    <w:name w:val="Título 4 Char"/>
    <w:basedOn w:val="Fontepargpadro"/>
    <w:link w:val="Ttulo4"/>
    <w:rsid w:val="003A5B43"/>
    <w:rPr>
      <w:rFonts w:ascii="Times New Roman" w:eastAsia="Times New Roman" w:hAnsi="Times New Roman" w:cs="Times New Roman"/>
      <w:i/>
      <w:iCs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rsid w:val="00411433"/>
    <w:pPr>
      <w:spacing w:after="0" w:line="240" w:lineRule="auto"/>
    </w:pPr>
    <w:rPr>
      <w:rFonts w:ascii="Times New Roman" w:eastAsia="Times New Roman" w:hAnsi="Times New Roman"/>
      <w:sz w:val="28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rsid w:val="00411433"/>
    <w:rPr>
      <w:rFonts w:ascii="Times New Roman" w:eastAsia="Times New Roman" w:hAnsi="Times New Roman" w:cs="Times New Roman"/>
      <w:sz w:val="28"/>
      <w:szCs w:val="20"/>
      <w:lang w:val="en-US"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F53A8"/>
    <w:rPr>
      <w:color w:val="808080"/>
      <w:shd w:val="clear" w:color="auto" w:fill="E6E6E6"/>
    </w:rPr>
  </w:style>
  <w:style w:type="character" w:styleId="HiperlinkVisitado">
    <w:name w:val="FollowedHyperlink"/>
    <w:basedOn w:val="Fontepargpadro"/>
    <w:uiPriority w:val="99"/>
    <w:semiHidden/>
    <w:unhideWhenUsed/>
    <w:rsid w:val="00085F01"/>
    <w:rPr>
      <w:color w:val="800080" w:themeColor="followedHyperlink"/>
      <w:u w:val="single"/>
    </w:rPr>
  </w:style>
  <w:style w:type="character" w:styleId="TextodoEspaoReservado">
    <w:name w:val="Placeholder Text"/>
    <w:basedOn w:val="Fontepargpadro"/>
    <w:uiPriority w:val="99"/>
    <w:semiHidden/>
    <w:rsid w:val="003F7970"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FA736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554E0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nternetLink">
    <w:name w:val="Internet Link"/>
    <w:basedOn w:val="Fontepargpadro"/>
    <w:uiPriority w:val="99"/>
    <w:unhideWhenUsed/>
    <w:rsid w:val="00491C9E"/>
    <w:rPr>
      <w:color w:val="0000FF"/>
      <w:u w:val="single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1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31771-42F7-4212-9DA0-93CECF4D2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72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son</dc:creator>
  <cp:lastModifiedBy>Fabiane L lizarelli</cp:lastModifiedBy>
  <cp:revision>2</cp:revision>
  <cp:lastPrinted>2020-09-11T19:05:00Z</cp:lastPrinted>
  <dcterms:created xsi:type="dcterms:W3CDTF">2020-09-11T19:08:00Z</dcterms:created>
  <dcterms:modified xsi:type="dcterms:W3CDTF">2020-09-11T19:08:00Z</dcterms:modified>
</cp:coreProperties>
</file>